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9BB58C" w14:textId="70AD42A9" w:rsidR="00226EFF" w:rsidRDefault="00C25286">
      <w:bookmarkStart w:id="0" w:name="OLE_LINK1"/>
      <w:r>
        <w:rPr>
          <w:rFonts w:hint="eastAsia"/>
        </w:rPr>
        <w:t>I</w:t>
      </w:r>
      <w:r>
        <w:t>f people can’t accept others’ criticism, they can’t know their deficiency, thus can’t open the door of success.</w:t>
      </w:r>
    </w:p>
    <w:p w14:paraId="41E35072" w14:textId="4891F36A" w:rsidR="00C25286" w:rsidRDefault="00C25286"/>
    <w:p w14:paraId="223406B9" w14:textId="39404422" w:rsidR="00C25286" w:rsidRDefault="00C25286">
      <w:pPr>
        <w:rPr>
          <w:rFonts w:hint="eastAsia"/>
        </w:rPr>
      </w:pPr>
      <w:r>
        <w:rPr>
          <w:rFonts w:hint="eastAsia"/>
        </w:rPr>
        <w:t>I</w:t>
      </w:r>
      <w:r>
        <w:t>f someone can’t accept others’ criticism, no one would like to cooperate with him/her, thereby can’t find the way to success.</w:t>
      </w:r>
    </w:p>
    <w:bookmarkEnd w:id="0"/>
    <w:p w14:paraId="7182AC55" w14:textId="77777777" w:rsidR="00C25286" w:rsidRDefault="00C25286"/>
    <w:p w14:paraId="02CED6A1" w14:textId="1235EE15" w:rsidR="00C25286" w:rsidRDefault="00C25286"/>
    <w:p w14:paraId="39FB5540" w14:textId="61E735BD" w:rsidR="00144DB0" w:rsidRDefault="00144DB0">
      <w:r>
        <w:rPr>
          <w:rFonts w:hint="eastAsia"/>
        </w:rPr>
        <w:t>I</w:t>
      </w:r>
      <w:r>
        <w:t>f they are doing different types of tasks during their workday, they won’t be bored with a simple task, thus will be happier.</w:t>
      </w:r>
    </w:p>
    <w:p w14:paraId="7E059176" w14:textId="36AA5B19" w:rsidR="00144DB0" w:rsidRDefault="00144DB0"/>
    <w:p w14:paraId="73EB1471" w14:textId="001DE7FD" w:rsidR="00144DB0" w:rsidRDefault="00144DB0" w:rsidP="00144DB0">
      <w:r>
        <w:rPr>
          <w:rFonts w:hint="eastAsia"/>
        </w:rPr>
        <w:t>I</w:t>
      </w:r>
      <w:r>
        <w:t>f they are doing different types of tasks during their workday,</w:t>
      </w:r>
      <w:r>
        <w:t xml:space="preserve"> it will conspicuously improve their abilities to solve different kinds of problems, thereby will find the key of happiness.</w:t>
      </w:r>
    </w:p>
    <w:p w14:paraId="16597A14" w14:textId="6E4CD033" w:rsidR="00144DB0" w:rsidRDefault="00144DB0" w:rsidP="00144DB0"/>
    <w:p w14:paraId="13DC20F4" w14:textId="5BBED965" w:rsidR="000D483C" w:rsidRDefault="000D483C" w:rsidP="00144DB0">
      <w:r>
        <w:t xml:space="preserve">If the employees try to find new or better ways, they possibly find some innovative ways to </w:t>
      </w:r>
      <w:r>
        <w:rPr>
          <w:rFonts w:hint="eastAsia"/>
        </w:rPr>
        <w:t>c</w:t>
      </w:r>
      <w:r>
        <w:t xml:space="preserve">reate more profits for the company, thus are more valuable to the company. </w:t>
      </w:r>
    </w:p>
    <w:p w14:paraId="164413E5" w14:textId="4CBBE885" w:rsidR="000D483C" w:rsidRDefault="000D483C" w:rsidP="00144DB0"/>
    <w:p w14:paraId="5FD41639" w14:textId="58BB673B" w:rsidR="000D483C" w:rsidRDefault="000D483C" w:rsidP="00144DB0">
      <w:r>
        <w:t>If the employees try to find new or better ways,</w:t>
      </w:r>
      <w:r>
        <w:t xml:space="preserve"> they can probably find the deficiency of the company and do something to change it, thus more valuable to the company.</w:t>
      </w:r>
    </w:p>
    <w:p w14:paraId="287424BE" w14:textId="0AB24C7E" w:rsidR="00B4675E" w:rsidRDefault="00B4675E" w:rsidP="00144DB0"/>
    <w:p w14:paraId="752D2B7A" w14:textId="60E9DFE1" w:rsidR="00B4675E" w:rsidRDefault="00B4675E" w:rsidP="00144DB0"/>
    <w:p w14:paraId="30EFE66D" w14:textId="6E1461D6" w:rsidR="00B4675E" w:rsidRDefault="00B4675E" w:rsidP="00B4675E">
      <w:r>
        <w:t>If the employees try to find new or better ways, they can probably find the deficiency of the company and do something to change it, thus more valuable to the company.</w:t>
      </w:r>
      <w:r>
        <w:t xml:space="preserve"> Nowadays, as a result of the faster and faster development, nothing in the world is perpetually correct, thereby even some of the plans or rules in the company that are right in the past days may not be suitable for such a competitive market today. As a result, the company need some smart and bold employees who are not only can find the weaknesses of the company, but also are brave enough to try these ways to prevent the company from losing the competitiveness. Therefore, this kind of people are more valuable to the company. For example, a renown company in China named Xiaomi which produce</w:t>
      </w:r>
      <w:r w:rsidR="008B57EC">
        <w:t>s</w:t>
      </w:r>
      <w:r>
        <w:t xml:space="preserve"> the mobile phones exerts its effort to attract talented people are innovative enough to improve the competitiveness of the company. The reason why </w:t>
      </w:r>
      <w:r w:rsidR="008B57EC">
        <w:t xml:space="preserve">Xiaomi can be so strong that it seldom finds a competitor to defeat it these years is because these talented people are trying to find the faults of the company and improve it, like the management of the company, the design of the mobile phones and the service to the customers. As a result, the company keeps being competitive these years and these people are more valuable to the company. </w:t>
      </w:r>
    </w:p>
    <w:p w14:paraId="073E9E9F" w14:textId="59C54BF6" w:rsidR="00B4675E" w:rsidRDefault="00B4675E" w:rsidP="00144DB0"/>
    <w:p w14:paraId="44121266" w14:textId="0458BA3C" w:rsidR="002B22B6" w:rsidRDefault="002B22B6" w:rsidP="00144DB0"/>
    <w:p w14:paraId="5AED47D8" w14:textId="18F66A67" w:rsidR="002B22B6" w:rsidRDefault="002B22B6" w:rsidP="00144DB0">
      <w:r>
        <w:rPr>
          <w:rFonts w:hint="eastAsia"/>
        </w:rPr>
        <w:t>B</w:t>
      </w:r>
      <w:r>
        <w:t xml:space="preserve">ecause the development of technology is becoming quicker and quicker, it is quite possible that students will not use the printed books in 20 years from now. We can just recall what happened 20 years ago. In those days, when the projectors are not introduced into schools, teachers have to endure the harm of chalk and blackboard. In the contrast, nowadays, even in the schools located in the poorest area in my country, there are projectors and other electronic devices which can support the teaching. Thus, based on the faster and faster development, </w:t>
      </w:r>
      <w:r w:rsidR="00666496">
        <w:t xml:space="preserve">more and more new electronic product can appear in our view, which may </w:t>
      </w:r>
      <w:r w:rsidR="00666496">
        <w:lastRenderedPageBreak/>
        <w:t>replace the printed books in the future.</w:t>
      </w:r>
      <w:r>
        <w:t xml:space="preserve"> </w:t>
      </w:r>
      <w:r w:rsidR="00666496">
        <w:t xml:space="preserve">Since the electronic product can include so many books with a small weight, they are more convenient for the students. And because these kinds of products are more convenient for the students, students will prefer to use these products rather than bring printed books to the schools. Therefore, we </w:t>
      </w:r>
      <w:r>
        <w:t>can predict that there will be no printed books for the students to read in 20 years, and there must be something to replace the printed books, such as</w:t>
      </w:r>
      <w:r w:rsidR="00666496">
        <w:t xml:space="preserve"> </w:t>
      </w:r>
      <w:proofErr w:type="spellStart"/>
      <w:r w:rsidR="00666496">
        <w:t>Ipad</w:t>
      </w:r>
      <w:proofErr w:type="spellEnd"/>
      <w:r w:rsidR="00666496">
        <w:t xml:space="preserve"> or kindle. </w:t>
      </w:r>
    </w:p>
    <w:p w14:paraId="405CBA8C" w14:textId="406D717D" w:rsidR="007D3835" w:rsidRDefault="007D3835" w:rsidP="00144DB0"/>
    <w:p w14:paraId="41A7A014" w14:textId="7131944F" w:rsidR="007D3835" w:rsidRDefault="007D3835" w:rsidP="00144DB0">
      <w:r>
        <w:rPr>
          <w:rFonts w:hint="eastAsia"/>
        </w:rPr>
        <w:t>I</w:t>
      </w:r>
      <w:r>
        <w:t>f the movies and the television programs present stories about good people being awarded and bad people being punished, the crime rate of the country will decrease a lot.</w:t>
      </w:r>
    </w:p>
    <w:p w14:paraId="375F04A7" w14:textId="5342533B" w:rsidR="007D3835" w:rsidRDefault="007D3835" w:rsidP="00144DB0"/>
    <w:p w14:paraId="327FF319" w14:textId="6B1AF631" w:rsidR="007D3835" w:rsidRPr="00B4675E" w:rsidRDefault="007D3835" w:rsidP="00144DB0">
      <w:pPr>
        <w:rPr>
          <w:rFonts w:hint="eastAsia"/>
        </w:rPr>
      </w:pPr>
      <w:r>
        <w:rPr>
          <w:rFonts w:hint="eastAsia"/>
        </w:rPr>
        <w:t>I</w:t>
      </w:r>
      <w:r>
        <w:t>f the movies and the television programs present stories about good people being awarded and bad people being punished,</w:t>
      </w:r>
      <w:r>
        <w:t xml:space="preserve"> the national image may influence other country so that it may have an international effect.</w:t>
      </w:r>
    </w:p>
    <w:sectPr w:rsidR="007D3835" w:rsidRPr="00B4675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CACE8D" w14:textId="77777777" w:rsidR="00C25286" w:rsidRDefault="00C25286" w:rsidP="00C25286">
      <w:r>
        <w:separator/>
      </w:r>
    </w:p>
  </w:endnote>
  <w:endnote w:type="continuationSeparator" w:id="0">
    <w:p w14:paraId="3D7308E5" w14:textId="77777777" w:rsidR="00C25286" w:rsidRDefault="00C25286" w:rsidP="00C252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402FAA" w14:textId="77777777" w:rsidR="00C25286" w:rsidRDefault="00C25286" w:rsidP="00C25286">
      <w:r>
        <w:separator/>
      </w:r>
    </w:p>
  </w:footnote>
  <w:footnote w:type="continuationSeparator" w:id="0">
    <w:p w14:paraId="45E5B097" w14:textId="77777777" w:rsidR="00C25286" w:rsidRDefault="00C25286" w:rsidP="00C2528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yMDQ3sTAwszC1MDRX0lEKTi0uzszPAykwrAUA/XZNRCwAAAA="/>
  </w:docVars>
  <w:rsids>
    <w:rsidRoot w:val="0090585E"/>
    <w:rsid w:val="000D483C"/>
    <w:rsid w:val="00144DB0"/>
    <w:rsid w:val="00226EFF"/>
    <w:rsid w:val="002B22B6"/>
    <w:rsid w:val="004B25FC"/>
    <w:rsid w:val="00666496"/>
    <w:rsid w:val="007155F6"/>
    <w:rsid w:val="007D3835"/>
    <w:rsid w:val="008B3156"/>
    <w:rsid w:val="008B57EC"/>
    <w:rsid w:val="0090585E"/>
    <w:rsid w:val="009A24F9"/>
    <w:rsid w:val="00B4675E"/>
    <w:rsid w:val="00C252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846746"/>
  <w15:chartTrackingRefBased/>
  <w15:docId w15:val="{153BA178-7E6B-4C4B-A647-8D7D92021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4675E"/>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25286"/>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C25286"/>
    <w:rPr>
      <w:sz w:val="18"/>
      <w:szCs w:val="18"/>
    </w:rPr>
  </w:style>
  <w:style w:type="paragraph" w:styleId="a5">
    <w:name w:val="footer"/>
    <w:basedOn w:val="a"/>
    <w:link w:val="a6"/>
    <w:uiPriority w:val="99"/>
    <w:unhideWhenUsed/>
    <w:rsid w:val="00C25286"/>
    <w:pPr>
      <w:tabs>
        <w:tab w:val="center" w:pos="4153"/>
        <w:tab w:val="right" w:pos="8306"/>
      </w:tabs>
      <w:snapToGrid w:val="0"/>
      <w:jc w:val="left"/>
    </w:pPr>
    <w:rPr>
      <w:sz w:val="18"/>
      <w:szCs w:val="18"/>
    </w:rPr>
  </w:style>
  <w:style w:type="character" w:customStyle="1" w:styleId="a6">
    <w:name w:val="页脚 字符"/>
    <w:basedOn w:val="a0"/>
    <w:link w:val="a5"/>
    <w:uiPriority w:val="99"/>
    <w:rsid w:val="00C25286"/>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6</TotalTime>
  <Pages>2</Pages>
  <Words>556</Words>
  <Characters>3172</Characters>
  <Application>Microsoft Office Word</Application>
  <DocSecurity>0</DocSecurity>
  <Lines>26</Lines>
  <Paragraphs>7</Paragraphs>
  <ScaleCrop>false</ScaleCrop>
  <Company/>
  <LinksUpToDate>false</LinksUpToDate>
  <CharactersWithSpaces>3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Zhirong</dc:creator>
  <cp:keywords/>
  <dc:description/>
  <cp:lastModifiedBy>Chen, Zhirong</cp:lastModifiedBy>
  <cp:revision>3</cp:revision>
  <dcterms:created xsi:type="dcterms:W3CDTF">2021-08-12T00:29:00Z</dcterms:created>
  <dcterms:modified xsi:type="dcterms:W3CDTF">2021-08-12T16:09:00Z</dcterms:modified>
</cp:coreProperties>
</file>